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4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proofErr w:type="gramStart"/>
      <w:r>
        <w:t xml:space="preserve">Daniel Minervini</w:t>
      </w:r>
    </w:p>
    <w:p w14:paraId="77C6344F" w14:textId="5A2D0169" w:rsidR="00E538E3" w:rsidRDefault="00E538E3" w:rsidP="00FB7279">
      <w:pPr>
        <w:pStyle w:val="NoSpacing"/>
      </w:pPr>
      <w:proofErr w:type="gramStart"/>
      <w:r>
        <w:t xml:space="preserve">Senior Technical Recruit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Koniag Government Service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proofErr w:type="gramStart"/>
      <w:r w:rsidR="00DE3AB8">
        <w:t xml:space="preserve">Daniel Minervini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al Estate Data Analyst - Mid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Koniag Government Servic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Koniag Government Services</w:t>
      </w:r>
      <w:r w:rsidR="00E12130">
        <w:t>.</w:t>
      </w:r>
    </w:p>
    <w:p w14:paraId="0A084105" w14:textId="70D4D5A4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Koniag Government Services and </w:t>
      </w:r>
      <w:r w:rsidR="00275828">
        <w:t xml:space="preserve">the Real Estate Data Analyst - Mid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6</cp:revision>
  <cp:lastPrinted>2020-12-27T22:12:00Z</cp:lastPrinted>
  <dcterms:created xsi:type="dcterms:W3CDTF">2020-12-22T23:23:00Z</dcterms:created>
  <dcterms:modified xsi:type="dcterms:W3CDTF">2021-01-03T16:30:00Z</dcterms:modified>
</cp:coreProperties>
</file>